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4D8C42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C27C6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75758414" w:rsidR="00B835EB" w:rsidRDefault="007C27C6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isha Sharma</w:t>
      </w:r>
    </w:p>
    <w:p w14:paraId="587F0CEE" w14:textId="433E46BF" w:rsidR="000656D6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10 Mainland St</w:t>
      </w:r>
    </w:p>
    <w:p w14:paraId="2482253B" w14:textId="3250FD34" w:rsidR="00F8205A" w:rsidRPr="00791EC1" w:rsidRDefault="00B835E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1A9</w:t>
      </w:r>
    </w:p>
    <w:p w14:paraId="660774D0" w14:textId="6C37B9BD" w:rsidR="00DF20CB" w:rsidRPr="007C27C6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8B6B0C" w:rsidRPr="008B6B0C">
        <w:t xml:space="preserve"> </w:t>
      </w:r>
      <w:r w:rsidR="008B6B0C">
        <w:t xml:space="preserve"> </w:t>
      </w:r>
      <w:r w:rsidR="007C27C6" w:rsidRPr="007C27C6">
        <w:rPr>
          <w:rFonts w:ascii="Times New Roman" w:hAnsi="Times New Roman"/>
          <w:b/>
          <w:bCs/>
          <w:sz w:val="24"/>
          <w:szCs w:val="24"/>
        </w:rPr>
        <w:t xml:space="preserve">Software Developer - CP Internship </w:t>
      </w:r>
      <w:r w:rsidR="007C27C6">
        <w:rPr>
          <w:rFonts w:ascii="Times New Roman" w:hAnsi="Times New Roman"/>
          <w:b/>
          <w:bCs/>
          <w:sz w:val="24"/>
          <w:szCs w:val="24"/>
        </w:rPr>
        <w:t>(4 Months)</w:t>
      </w:r>
    </w:p>
    <w:p w14:paraId="0787F522" w14:textId="409D418E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7C27C6">
        <w:rPr>
          <w:rFonts w:ascii="Times New Roman" w:eastAsia="Malgun Gothic" w:hAnsi="Times New Roman"/>
          <w:sz w:val="24"/>
          <w:szCs w:val="24"/>
          <w:lang w:eastAsia="ko-KR"/>
        </w:rPr>
        <w:t>Nisha Sharma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3AACA630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EE404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D2746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developer</w:t>
      </w:r>
      <w:r w:rsidR="004D6B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nadian Pacific Railway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lgary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</w:t>
      </w:r>
      <w:r w:rsidR="00B2673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</w:t>
      </w:r>
      <w:r w:rsidR="000107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utomating </w:t>
      </w:r>
      <w:r w:rsidR="00673FD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applications</w:t>
      </w:r>
      <w:r w:rsidR="000107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</w:t>
      </w:r>
      <w:r w:rsidR="0077269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673FD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User Interface design mock-up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086FFCAA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B25A7F" w:rsidRP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7C27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nadian Pacific Railway, Calgar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4D93E812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3796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nadian Pacific Railway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B21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developers</w:t>
      </w:r>
      <w:r w:rsidR="00E3796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’</w:t>
      </w:r>
      <w:bookmarkStart w:id="0" w:name="_GoBack"/>
      <w:bookmarkEnd w:id="0"/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ZmtQA48oExLQAAAA=="/>
  </w:docVars>
  <w:rsids>
    <w:rsidRoot w:val="00600044"/>
    <w:rsid w:val="00010774"/>
    <w:rsid w:val="0006348B"/>
    <w:rsid w:val="000656D6"/>
    <w:rsid w:val="000E7256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4D6B3C"/>
    <w:rsid w:val="00584273"/>
    <w:rsid w:val="00600044"/>
    <w:rsid w:val="00610C39"/>
    <w:rsid w:val="00654FB3"/>
    <w:rsid w:val="00673FD8"/>
    <w:rsid w:val="00675B65"/>
    <w:rsid w:val="00682710"/>
    <w:rsid w:val="00703F20"/>
    <w:rsid w:val="007107BF"/>
    <w:rsid w:val="00746DC9"/>
    <w:rsid w:val="00772696"/>
    <w:rsid w:val="00791EC1"/>
    <w:rsid w:val="007C1D0B"/>
    <w:rsid w:val="007C27C6"/>
    <w:rsid w:val="007F43B0"/>
    <w:rsid w:val="0084508F"/>
    <w:rsid w:val="00893D16"/>
    <w:rsid w:val="008A4D3C"/>
    <w:rsid w:val="008B6B0C"/>
    <w:rsid w:val="009272D1"/>
    <w:rsid w:val="00931C3F"/>
    <w:rsid w:val="009A75E4"/>
    <w:rsid w:val="009B69F9"/>
    <w:rsid w:val="00A86020"/>
    <w:rsid w:val="00AC0926"/>
    <w:rsid w:val="00AD183E"/>
    <w:rsid w:val="00AF1079"/>
    <w:rsid w:val="00B25A7F"/>
    <w:rsid w:val="00B26735"/>
    <w:rsid w:val="00B835EB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27464"/>
    <w:rsid w:val="00DB2109"/>
    <w:rsid w:val="00DF20CB"/>
    <w:rsid w:val="00E37965"/>
    <w:rsid w:val="00E40F11"/>
    <w:rsid w:val="00E617A7"/>
    <w:rsid w:val="00E83B61"/>
    <w:rsid w:val="00E8484E"/>
    <w:rsid w:val="00EA6B80"/>
    <w:rsid w:val="00EC78BE"/>
    <w:rsid w:val="00EE4041"/>
    <w:rsid w:val="00EF2877"/>
    <w:rsid w:val="00F16533"/>
    <w:rsid w:val="00F8205A"/>
    <w:rsid w:val="00FC64C6"/>
    <w:rsid w:val="00FD30BC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2</cp:revision>
  <cp:lastPrinted>2020-02-18T21:56:00Z</cp:lastPrinted>
  <dcterms:created xsi:type="dcterms:W3CDTF">2020-02-11T04:00:00Z</dcterms:created>
  <dcterms:modified xsi:type="dcterms:W3CDTF">2020-02-28T21:17:00Z</dcterms:modified>
</cp:coreProperties>
</file>